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KB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Body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1.29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KB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Body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1.29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5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1.29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3.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KB</w:t>
      </w:r>
      <w:r>
        <w:t xml:space="preserve">” –</w:t>
      </w:r>
      <w:r w:rsidR="00AA63C7">
        <w:t xml:space="preserve"> Body Shop </w:t>
      </w:r>
      <w:r>
        <w:t>cölöp adatok (mérve:</w:t>
      </w:r>
      <w:r w:rsidR="00AA63C7">
        <w:t xml:space="preserve">2022.11.29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7.4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3.99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